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Journalist</w:t>
      </w:r>
      <w:r>
        <w:t xml:space="preserve"> </w:t>
      </w:r>
      <w:r>
        <w:t xml:space="preserve">-</w:t>
      </w:r>
      <w:r>
        <w:t xml:space="preserve"> </w:t>
      </w:r>
      <w:r>
        <w:t xml:space="preserve">Shanghai,</w:t>
      </w:r>
      <w:r>
        <w:t xml:space="preserve"> </w:t>
      </w:r>
      <w:r>
        <w:t xml:space="preserve">China</w:t>
      </w:r>
    </w:p>
    <w:bookmarkStart w:id="20" w:name="X1b878ab73921a4009849f0f6a246663f2c577bf"/>
    <w:p>
      <w:pPr>
        <w:pStyle w:val="Heading1"/>
      </w:pPr>
      <w:r>
        <w:t xml:space="preserve">Internship Application Letter: Journalism Internship in Shanghai, Chin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Media Organization Name]</w:t>
      </w:r>
      <w:r>
        <w:br/>
      </w:r>
      <w:r>
        <w:rPr>
          <w:bCs/>
          <w:b/>
        </w:rPr>
        <w:t xml:space="preserve">Company Address:</w:t>
      </w:r>
      <w:r>
        <w:t xml:space="preserve"> </w:t>
      </w:r>
      <w:r>
        <w:t xml:space="preserve">[Company Address, Shanghai, China]</w:t>
      </w:r>
    </w:p>
    <w:p>
      <w:pPr>
        <w:pStyle w:val="BodyText"/>
      </w:pPr>
      <w:r>
        <w:t xml:space="preserve">Dear Hiring Manager,</w:t>
      </w:r>
    </w:p>
    <w:p>
      <w:pPr>
        <w:pStyle w:val="BodyText"/>
      </w:pPr>
      <w:r>
        <w:t xml:space="preserve">I am writing with profound enthusiasm to express my earnest interest in the Journalism Internship position at your esteemed organization in Shanghai, China. As a dedicated journalism student deeply committed to global storytelling and media innovation, I have long admired your organization’s pioneering role in shaping narratives that bridge cultures and inform international audiences. My academic background, cross-cultural adaptability, and specific passion for China’s dynamic media landscape align seamlessly with the objectives of this internship opportunity in one of the world’s most vibrant urban centers.</w:t>
      </w:r>
    </w:p>
    <w:p>
      <w:pPr>
        <w:pStyle w:val="BodyText"/>
      </w:pPr>
      <w:r>
        <w:t xml:space="preserve">Shanghai—where ancient traditions meet cutting-edge modernity—is not merely a geographic location but a living laboratory for contemporary journalism. It is here that global economic forces intersect with digital transformation, making it an unparalleled environment to hone journalistic skills. My academic journey at [Your University] has equipped me with robust foundational knowledge in investigative reporting, multimedia storytelling, and ethical journalism. However, my true motivation stems from a desire to immerse myself in Shanghai’s unique media ecosystem—a space where Western and Eastern journalistic practices converge amid rapid urbanization and digital evolution. I am eager to contribute to your team while learning how local narratives are crafted for both domestic and international audiences in this pivotal Chinese city.</w:t>
      </w:r>
    </w:p>
    <w:p>
      <w:pPr>
        <w:pStyle w:val="BodyText"/>
      </w:pPr>
      <w:r>
        <w:t xml:space="preserve">What distinguishes my application is my proactive engagement with China’s media context. I have studied Mandarin for four years (HSK Level 5), allowing me to access primary sources, conduct interviews in Chinese, and navigate local cultural nuances without reliance on translation—a critical asset for authentic reporting. During a recent research project on "Digital Media Consumption Patterns Among Shanghai Youth," I collaborated with students from Fudan University to analyze data from platforms like WeChat and Douyin (TikTok’s Chinese counterpart), producing a report that highlighted how Gen Z in Shanghai consumes news through short-form video and social media—trends directly relevant to modern journalism strategies. This experience solidified my understanding of the sophisticated media landscape Shanghai represents, where traditional print coexists with viral digital storytelling.</w:t>
      </w:r>
    </w:p>
    <w:p>
      <w:pPr>
        <w:pStyle w:val="BodyText"/>
      </w:pPr>
      <w:r>
        <w:t xml:space="preserve">Moreover, I have meticulously followed your organization’s coverage of key Shanghai developments: from the economic impact of the Lujiazui Financial District expansion to cultural narratives like the revitalization of French Concession neighborhoods. Your recent series on "Shanghai’s Green Metropolis Initiative" demonstrated exceptional depth in contextualizing local policy within global sustainability conversations—a model I aspire to emulate. I am particularly drawn to your emphasis on solutions-oriented journalism, which resonates with my belief that media should not only inform but also empower communities. In Shanghai, where environmental and social challenges are rapidly evolving, this approach is both urgent and inspiring.</w:t>
      </w:r>
    </w:p>
    <w:p>
      <w:pPr>
        <w:pStyle w:val="BodyText"/>
      </w:pPr>
      <w:r>
        <w:t xml:space="preserve">As a Journalism Intern in Shanghai, I aim to contribute in several tangible ways. First, I will leverage my multilingual skills to assist in translating interviews or local press materials for international distribution. Second, I plan to research and draft short digital content pieces on emerging Shanghai trends—such as the rise of AI-driven news platforms or cultural festivals like the Shanghai International Film Festival—to support your team’s social media engagement. Third, I am prepared to immerse myself in the city’s journalism community by attending industry events (e.g., media workshops at The Bund or conferences hosted by Shanghai Daily), thereby building connections that could benefit future collaborations. My adaptability is proven through my six-month study-abroad program in Hangzhou, where I navigated academic and social settings while documenting local stories for a campus publication—a testament to my readiness for life in Shanghai.</w:t>
      </w:r>
    </w:p>
    <w:p>
      <w:pPr>
        <w:pStyle w:val="BodyText"/>
      </w:pPr>
      <w:r>
        <w:t xml:space="preserve">Importantly, I recognize that journalism in China operates within a distinct regulatory and cultural framework. I have studied Chinese media laws extensively, including the 2023 Cybersecurity Law amendments affecting digital reporting, and remain committed to ethical practices that uphold journalistic integrity while respecting local contexts. My approach balances curiosity with cultural sensitivity—a necessity for any journalist operating in Shanghai’s complex media terrain. I am confident my proactive mindset and respect for these nuances position me to add immediate value as an Internship Application Letter candidate.</w:t>
      </w:r>
    </w:p>
    <w:p>
      <w:pPr>
        <w:pStyle w:val="BodyText"/>
      </w:pPr>
      <w:r>
        <w:t xml:space="preserve">Shanghai’s status as a global hub of commerce, culture, and innovation makes it the ideal setting to launch my journalism career. I have long dreamed of contributing to a media organization that not only reports on this city’s energy but helps shape its narrative for the world. Your internship program offers precisely that: an opportunity to learn from seasoned professionals while engaging with stories at the heart of China’s transformation. I am eager to bring my skills in data-driven reporting, cross-cultural communication, and digital storytelling to your team—and in return, I am prepared to absorb every lesson Shanghai has to offer.</w:t>
      </w:r>
    </w:p>
    <w:p>
      <w:pPr>
        <w:pStyle w:val="BodyText"/>
      </w:pPr>
      <w:r>
        <w:t xml:space="preserve">Thank you for considering my application. My resume, attached for your review, provides further detail on my qualifications. I welcome the opportunity to discuss how my background aligns with your needs during an interview at your convenience and am available immediately upon acceptance of this position. I look forward to contributing to the dynamic journalism community in Shanghai and becoming a lifelong advocate for truthful, impactful storytelling in China.</w:t>
      </w:r>
    </w:p>
    <w:p>
      <w:pPr>
        <w:pStyle w:val="BodyText"/>
      </w:pPr>
      <w:r>
        <w:t xml:space="preserve">Sincerely,</w:t>
      </w:r>
      <w:r>
        <w:br/>
      </w:r>
      <w:r>
        <w:t xml:space="preserve">[Your Full Name]</w:t>
      </w:r>
      <w:r>
        <w:br/>
      </w:r>
      <w:r>
        <w:t xml:space="preserve">[Your Contact Information]</w:t>
      </w:r>
      <w:r>
        <w:br/>
      </w:r>
      <w:r>
        <w:t xml:space="preserve">[Email Address] | [Phone Number] | [LinkedIn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Journalist - Shanghai, China</dc:title>
  <dc:creator/>
  <dc:language>en</dc:language>
  <cp:keywords/>
  <dcterms:created xsi:type="dcterms:W3CDTF">2025-12-11T06:11:42Z</dcterms:created>
  <dcterms:modified xsi:type="dcterms:W3CDTF">2025-12-11T06:11:42Z</dcterms:modified>
</cp:coreProperties>
</file>

<file path=docProps/custom.xml><?xml version="1.0" encoding="utf-8"?>
<Properties xmlns="http://schemas.openxmlformats.org/officeDocument/2006/custom-properties" xmlns:vt="http://schemas.openxmlformats.org/officeDocument/2006/docPropsVTypes"/>
</file>